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AE234" w14:textId="77777777" w:rsidR="00C91A5F" w:rsidRDefault="00C91A5F" w:rsidP="00C91A5F">
      <w:pPr>
        <w:pStyle w:val="Heading1"/>
        <w:jc w:val="center"/>
      </w:pPr>
      <w:r>
        <w:t>PRIVACY POLICY</w:t>
      </w:r>
    </w:p>
    <w:p w14:paraId="09E0199E" w14:textId="1CC7C599" w:rsidR="00C91A5F" w:rsidRDefault="00C91A5F" w:rsidP="00B87DA7">
      <w:pPr>
        <w:pStyle w:val="FirstParagraph"/>
      </w:pPr>
      <w:r>
        <w:rPr>
          <w:b/>
          <w:bCs/>
        </w:rPr>
        <w:t>Lab Pro DNA &amp; Drug Testing Services, LLC</w:t>
      </w:r>
      <w:r>
        <w:br/>
        <w:t>Effective Date: March 19, 2026</w:t>
      </w:r>
    </w:p>
    <w:p w14:paraId="75436F6D" w14:textId="77777777" w:rsidR="00C91A5F" w:rsidRDefault="00C91A5F" w:rsidP="00B87DA7">
      <w:pPr>
        <w:pStyle w:val="Heading2"/>
        <w:spacing w:before="0" w:after="0"/>
      </w:pPr>
      <w:bookmarkStart w:id="0" w:name="information-we-collect"/>
      <w:r>
        <w:t>Information We Collect</w:t>
      </w:r>
    </w:p>
    <w:p w14:paraId="1CDBFB99" w14:textId="27B29C53" w:rsidR="00B87DA7" w:rsidRDefault="00C91A5F" w:rsidP="00B87DA7">
      <w:pPr>
        <w:pStyle w:val="FirstParagraph"/>
        <w:spacing w:before="0" w:after="0"/>
      </w:pPr>
      <w:r>
        <w:t>We may collect your name, phone number, email address, and appointment details when you interact with our services.</w:t>
      </w:r>
      <w:bookmarkStart w:id="1" w:name="how-we-use-your-information"/>
      <w:bookmarkEnd w:id="0"/>
    </w:p>
    <w:p w14:paraId="7C4AE726" w14:textId="00F39D08" w:rsidR="00C91A5F" w:rsidRDefault="00C91A5F" w:rsidP="00B87DA7">
      <w:pPr>
        <w:pStyle w:val="Heading2"/>
        <w:spacing w:before="0" w:after="0"/>
      </w:pPr>
      <w:r>
        <w:t>How We Use Your Information</w:t>
      </w:r>
    </w:p>
    <w:p w14:paraId="60929789" w14:textId="77777777" w:rsidR="00C91A5F" w:rsidRDefault="00C91A5F" w:rsidP="00B87DA7">
      <w:pPr>
        <w:pStyle w:val="FirstParagraph"/>
        <w:spacing w:before="0" w:after="0"/>
      </w:pPr>
      <w:r>
        <w:t>Your information is used to: - Schedule and manage appointments - Send confirmations and reminders - Provide customer support - Improve our services</w:t>
      </w:r>
    </w:p>
    <w:p w14:paraId="72CC50FC" w14:textId="77777777" w:rsidR="00C91A5F" w:rsidRDefault="00C91A5F" w:rsidP="00C91A5F">
      <w:pPr>
        <w:pStyle w:val="Heading2"/>
      </w:pPr>
      <w:bookmarkStart w:id="2" w:name="sms-communication-data-use"/>
      <w:bookmarkEnd w:id="1"/>
      <w:r>
        <w:t>SMS Communication &amp; Data Use</w:t>
      </w:r>
    </w:p>
    <w:p w14:paraId="234BDB2B" w14:textId="77777777" w:rsidR="00C91A5F" w:rsidRDefault="00C91A5F" w:rsidP="00C91A5F">
      <w:pPr>
        <w:pStyle w:val="FirstParagraph"/>
      </w:pPr>
      <w:r>
        <w:t>By providing your phone number, you consent to receive SMS text messages from Lab Pro DNA &amp; Drug Testing Services, LLC related to appointment scheduling, reminders, service updates, and customer support.</w:t>
      </w:r>
    </w:p>
    <w:p w14:paraId="3023D1C5" w14:textId="77777777" w:rsidR="00C91A5F" w:rsidRDefault="00C91A5F" w:rsidP="00C91A5F">
      <w:pPr>
        <w:pStyle w:val="BodyText"/>
      </w:pPr>
      <w:r>
        <w:t>Message frequency may vary. Message and data rates may apply depending on your carrier.</w:t>
      </w:r>
    </w:p>
    <w:p w14:paraId="6933418A" w14:textId="77777777" w:rsidR="00C91A5F" w:rsidRDefault="00C91A5F" w:rsidP="00C91A5F">
      <w:pPr>
        <w:pStyle w:val="BodyText"/>
      </w:pPr>
      <w:r>
        <w:t>You may opt out at any time by replying STOP. For assistance, reply HELP or contact us at support@labproict.com.</w:t>
      </w:r>
    </w:p>
    <w:p w14:paraId="6E663634" w14:textId="77777777" w:rsidR="00C91A5F" w:rsidRDefault="00C91A5F" w:rsidP="00C91A5F">
      <w:pPr>
        <w:pStyle w:val="BodyText"/>
      </w:pPr>
      <w:r>
        <w:t>Messages may include appointment confirmations, reminders, and service-related notifications.</w:t>
      </w:r>
    </w:p>
    <w:p w14:paraId="623A5862" w14:textId="77777777" w:rsidR="00C91A5F" w:rsidRDefault="00C91A5F" w:rsidP="00B87DA7">
      <w:pPr>
        <w:pStyle w:val="Heading2"/>
        <w:spacing w:before="0" w:after="0"/>
      </w:pPr>
      <w:bookmarkStart w:id="3" w:name="no-sharing-statement"/>
      <w:bookmarkEnd w:id="2"/>
      <w:r>
        <w:t>No Sharing Statement</w:t>
      </w:r>
    </w:p>
    <w:p w14:paraId="735D8C3A" w14:textId="77777777" w:rsidR="00C91A5F" w:rsidRDefault="00C91A5F" w:rsidP="00B87DA7">
      <w:pPr>
        <w:pStyle w:val="FirstParagraph"/>
        <w:spacing w:before="0" w:after="0"/>
      </w:pPr>
      <w:r>
        <w:t>We do not sell, rent, or share your personal information or mobile opt-in data with third parties for marketing or promotional purposes.</w:t>
      </w:r>
    </w:p>
    <w:p w14:paraId="66D98B19" w14:textId="77777777" w:rsidR="00C91A5F" w:rsidRDefault="00C91A5F" w:rsidP="00B87DA7">
      <w:pPr>
        <w:pStyle w:val="Heading2"/>
        <w:spacing w:before="0" w:after="0"/>
      </w:pPr>
      <w:bookmarkStart w:id="4" w:name="cookies-tracking"/>
      <w:bookmarkEnd w:id="3"/>
      <w:r>
        <w:t>Cookies &amp; Tracking</w:t>
      </w:r>
    </w:p>
    <w:p w14:paraId="42BA2C01" w14:textId="77777777" w:rsidR="00C91A5F" w:rsidRDefault="00C91A5F" w:rsidP="00B87DA7">
      <w:pPr>
        <w:pStyle w:val="FirstParagraph"/>
        <w:spacing w:before="0" w:after="0"/>
      </w:pPr>
      <w:r>
        <w:t>Our website may use cookies and tracking tools to improve user experience and marketing performance.</w:t>
      </w:r>
    </w:p>
    <w:p w14:paraId="04656BDF" w14:textId="5AD8C5F6" w:rsidR="00C91A5F" w:rsidRPr="00B87DA7" w:rsidRDefault="00C91A5F" w:rsidP="00BB2F03">
      <w:pPr>
        <w:pStyle w:val="Heading2"/>
        <w:spacing w:before="0"/>
        <w:rPr>
          <w:sz w:val="24"/>
          <w:szCs w:val="24"/>
        </w:rPr>
      </w:pPr>
      <w:bookmarkStart w:id="5" w:name="data-security"/>
      <w:bookmarkEnd w:id="4"/>
      <w:r>
        <w:t>Data Security</w:t>
      </w:r>
      <w:r w:rsidR="00B87DA7">
        <w:t>-</w:t>
      </w:r>
      <w:r w:rsidRPr="00B87DA7">
        <w:rPr>
          <w:color w:val="000000" w:themeColor="text1"/>
          <w:sz w:val="24"/>
          <w:szCs w:val="24"/>
        </w:rPr>
        <w:t>We implement reasonable safeguards to protect your personal information.</w:t>
      </w:r>
    </w:p>
    <w:bookmarkEnd w:id="5"/>
    <w:p w14:paraId="7DC62121" w14:textId="0290F1B4" w:rsidR="00C91A5F" w:rsidRPr="00BB2F03" w:rsidRDefault="00C91A5F" w:rsidP="00BB2F03">
      <w:pPr>
        <w:pStyle w:val="Heading2"/>
        <w:spacing w:before="0" w:after="0"/>
        <w:rPr>
          <w:color w:val="000000" w:themeColor="text1"/>
          <w:sz w:val="24"/>
          <w:szCs w:val="24"/>
        </w:rPr>
      </w:pPr>
      <w:r>
        <w:t xml:space="preserve">Your </w:t>
      </w:r>
      <w:r w:rsidRPr="00BB2F03">
        <w:t>Rights</w:t>
      </w:r>
      <w:r w:rsidR="00BB2F03" w:rsidRPr="00BB2F03">
        <w:t>-</w:t>
      </w:r>
      <w:r w:rsidR="00BB2F03" w:rsidRPr="00BB2F03">
        <w:rPr>
          <w:color w:val="000000" w:themeColor="text1"/>
          <w:sz w:val="24"/>
          <w:szCs w:val="24"/>
        </w:rPr>
        <w:t>Y</w:t>
      </w:r>
      <w:r w:rsidRPr="00BB2F03">
        <w:rPr>
          <w:color w:val="000000" w:themeColor="text1"/>
          <w:sz w:val="24"/>
          <w:szCs w:val="24"/>
        </w:rPr>
        <w:t>ou may request to update, correct, or delete your information at any time. You may also opt out of SMS communications by replying STOP.</w:t>
      </w:r>
    </w:p>
    <w:p w14:paraId="5E38E4BA" w14:textId="77777777" w:rsidR="00BB2F03" w:rsidRPr="00BB2F03" w:rsidRDefault="00BB2F03" w:rsidP="00BB2F03">
      <w:pPr>
        <w:pStyle w:val="FirstParagraph"/>
        <w:spacing w:before="0" w:after="0"/>
        <w:rPr>
          <w:color w:val="000000" w:themeColor="text1"/>
        </w:rPr>
      </w:pPr>
    </w:p>
    <w:p w14:paraId="3BB96EEC" w14:textId="26F9F501" w:rsidR="00BB2F03" w:rsidRDefault="00BB2F03" w:rsidP="00BB2F03">
      <w:pPr>
        <w:pStyle w:val="FirstParagraph"/>
        <w:spacing w:before="0" w:after="0"/>
      </w:pPr>
      <w:r>
        <w:t>Contact Information</w:t>
      </w:r>
    </w:p>
    <w:p w14:paraId="53E1178B" w14:textId="77777777" w:rsidR="00BB2F03" w:rsidRDefault="00BB2F03" w:rsidP="00BB2F03">
      <w:pPr>
        <w:pStyle w:val="FirstParagraph"/>
        <w:spacing w:before="0" w:after="0"/>
      </w:pPr>
      <w:r>
        <w:t>Lab Pro DNA &amp; Drug Testing Services, LLC</w:t>
      </w:r>
      <w:r>
        <w:br/>
        <w:t>support@labproict.com</w:t>
      </w:r>
      <w:r>
        <w:br/>
        <w:t>316-236-5946</w:t>
      </w:r>
    </w:p>
    <w:p w14:paraId="5C7C327C" w14:textId="77777777" w:rsidR="00C91A5F" w:rsidRDefault="00C91A5F"/>
    <w:sectPr w:rsidR="00C91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A5F"/>
    <w:rsid w:val="0003045E"/>
    <w:rsid w:val="00683BD6"/>
    <w:rsid w:val="00B87DA7"/>
    <w:rsid w:val="00BB2F03"/>
    <w:rsid w:val="00C91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B7339"/>
  <w15:chartTrackingRefBased/>
  <w15:docId w15:val="{5C1A6870-FE1E-4742-BB91-365DADCD7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A5F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1A5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A5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1A5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1A5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1A5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1A5F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1A5F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1A5F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1A5F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1A5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91A5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1A5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1A5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1A5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1A5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1A5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1A5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1A5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91A5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91A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1A5F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91A5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91A5F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91A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91A5F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91A5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1A5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1A5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91A5F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C91A5F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C91A5F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C91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37</Words>
  <Characters>1306</Characters>
  <Application>Microsoft Office Word</Application>
  <DocSecurity>0</DocSecurity>
  <Lines>33</Lines>
  <Paragraphs>2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Hutton</dc:creator>
  <cp:keywords/>
  <dc:description/>
  <cp:lastModifiedBy>Terri Hutton</cp:lastModifiedBy>
  <cp:revision>3</cp:revision>
  <dcterms:created xsi:type="dcterms:W3CDTF">2026-03-24T00:00:00Z</dcterms:created>
  <dcterms:modified xsi:type="dcterms:W3CDTF">2026-03-24T00:08:00Z</dcterms:modified>
</cp:coreProperties>
</file>